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F86AA2" w14:textId="3EE10D25" w:rsidR="00261E54" w:rsidRPr="00FF6166" w:rsidRDefault="00BB2921" w:rsidP="00A31ED9">
      <w:pPr>
        <w:spacing w:after="0"/>
        <w:ind w:left="-426"/>
      </w:pPr>
      <w:r w:rsidRPr="00FF6166">
        <w:t>Expression of Interest</w:t>
      </w:r>
      <w:r w:rsidR="00A31ED9" w:rsidRPr="00FF6166">
        <w:t xml:space="preserve"> – please complete and return t</w:t>
      </w:r>
      <w:r w:rsidR="00332FBE">
        <w:t xml:space="preserve">o </w:t>
      </w:r>
      <w:hyperlink r:id="rId7" w:history="1">
        <w:r w:rsidR="00332FBE" w:rsidRPr="00DE46D1">
          <w:rPr>
            <w:rStyle w:val="Hyperlink"/>
          </w:rPr>
          <w:t>info@opengardensnt.org.au</w:t>
        </w:r>
      </w:hyperlink>
      <w:r w:rsidR="00332FBE">
        <w:t xml:space="preserve"> </w:t>
      </w:r>
      <w:r w:rsidR="00A31ED9" w:rsidRPr="00FF6166">
        <w:t xml:space="preserve">along with a few </w:t>
      </w:r>
      <w:r w:rsidR="00A54C06">
        <w:t xml:space="preserve">current </w:t>
      </w:r>
      <w:r w:rsidR="00A31ED9" w:rsidRPr="00FF6166">
        <w:t>photos of your garden</w:t>
      </w:r>
      <w:r w:rsidR="00FF6166" w:rsidRPr="00FF6166">
        <w:t xml:space="preserve">. </w:t>
      </w:r>
      <w:r w:rsidR="00DE19C1">
        <w:t>The</w:t>
      </w:r>
      <w:r w:rsidR="00FF6166" w:rsidRPr="00FF6166">
        <w:t xml:space="preserve"> committee </w:t>
      </w:r>
      <w:r w:rsidR="00D33B6C">
        <w:t>may</w:t>
      </w:r>
      <w:r w:rsidR="00FF6166" w:rsidRPr="00FF6166">
        <w:t xml:space="preserve"> then arrange a garden visit.</w:t>
      </w:r>
      <w:r w:rsidR="00DE19C1">
        <w:t xml:space="preserve"> </w:t>
      </w:r>
      <w:r w:rsidR="005D562D">
        <w:t>Please get in touch if you require any assistance completing this form.</w:t>
      </w:r>
    </w:p>
    <w:p w14:paraId="1CF6D56C" w14:textId="77777777" w:rsidR="007B59FF" w:rsidRPr="007B59FF" w:rsidRDefault="007B59FF" w:rsidP="007B59FF">
      <w:pPr>
        <w:spacing w:after="0"/>
        <w:jc w:val="center"/>
        <w:rPr>
          <w:sz w:val="24"/>
          <w:szCs w:val="24"/>
        </w:rPr>
      </w:pPr>
    </w:p>
    <w:tbl>
      <w:tblPr>
        <w:tblStyle w:val="TableGrid"/>
        <w:tblW w:w="9924" w:type="dxa"/>
        <w:tblInd w:w="-431" w:type="dxa"/>
        <w:tblLook w:val="04A0" w:firstRow="1" w:lastRow="0" w:firstColumn="1" w:lastColumn="0" w:noHBand="0" w:noVBand="1"/>
      </w:tblPr>
      <w:tblGrid>
        <w:gridCol w:w="2835"/>
        <w:gridCol w:w="2835"/>
        <w:gridCol w:w="1417"/>
        <w:gridCol w:w="2837"/>
      </w:tblGrid>
      <w:tr w:rsidR="00BB2921" w14:paraId="0358A2ED" w14:textId="77777777" w:rsidTr="005A2040">
        <w:trPr>
          <w:trHeight w:val="397"/>
        </w:trPr>
        <w:tc>
          <w:tcPr>
            <w:tcW w:w="9924" w:type="dxa"/>
            <w:gridSpan w:val="4"/>
            <w:shd w:val="clear" w:color="auto" w:fill="00B050"/>
            <w:vAlign w:val="center"/>
          </w:tcPr>
          <w:p w14:paraId="7B764597" w14:textId="3AA6C50E" w:rsidR="00BB2921" w:rsidRPr="00E41ED6" w:rsidRDefault="00DD5C03" w:rsidP="005A2040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Contact </w:t>
            </w:r>
            <w:r w:rsidR="00BB2921" w:rsidRPr="00E41ED6">
              <w:rPr>
                <w:b/>
                <w:bCs/>
                <w:color w:val="FFFFFF" w:themeColor="background1"/>
                <w:sz w:val="24"/>
                <w:szCs w:val="24"/>
              </w:rPr>
              <w:t>Details</w:t>
            </w:r>
          </w:p>
        </w:tc>
      </w:tr>
      <w:tr w:rsidR="00BB2921" w14:paraId="7C708ED2" w14:textId="77777777" w:rsidTr="005A2040">
        <w:trPr>
          <w:trHeight w:val="397"/>
        </w:trPr>
        <w:tc>
          <w:tcPr>
            <w:tcW w:w="2835" w:type="dxa"/>
            <w:vAlign w:val="center"/>
          </w:tcPr>
          <w:p w14:paraId="7A6F1551" w14:textId="60CF3697" w:rsidR="00BB2921" w:rsidRDefault="00BB2921" w:rsidP="005A2040">
            <w:r>
              <w:t>Owner</w:t>
            </w:r>
            <w:r w:rsidR="00B313A1">
              <w:t>’</w:t>
            </w:r>
            <w:r>
              <w:t>s Names</w:t>
            </w:r>
          </w:p>
        </w:tc>
        <w:tc>
          <w:tcPr>
            <w:tcW w:w="7089" w:type="dxa"/>
            <w:gridSpan w:val="3"/>
            <w:vAlign w:val="center"/>
          </w:tcPr>
          <w:p w14:paraId="1291BF9C" w14:textId="77777777" w:rsidR="00BB2921" w:rsidRDefault="00BB2921" w:rsidP="005A2040"/>
        </w:tc>
      </w:tr>
      <w:tr w:rsidR="00BB2921" w14:paraId="2FFFFF29" w14:textId="77777777" w:rsidTr="005A2040">
        <w:trPr>
          <w:trHeight w:val="397"/>
        </w:trPr>
        <w:tc>
          <w:tcPr>
            <w:tcW w:w="2835" w:type="dxa"/>
            <w:vAlign w:val="center"/>
          </w:tcPr>
          <w:p w14:paraId="0524159D" w14:textId="77777777" w:rsidR="00BB2921" w:rsidRDefault="00BB2921" w:rsidP="005A2040">
            <w:r>
              <w:t>Main Contact</w:t>
            </w:r>
          </w:p>
        </w:tc>
        <w:tc>
          <w:tcPr>
            <w:tcW w:w="7089" w:type="dxa"/>
            <w:gridSpan w:val="3"/>
            <w:vAlign w:val="center"/>
          </w:tcPr>
          <w:p w14:paraId="545DDD4F" w14:textId="77777777" w:rsidR="00BB2921" w:rsidRDefault="00BB2921" w:rsidP="005A2040"/>
        </w:tc>
      </w:tr>
      <w:tr w:rsidR="00BB2921" w14:paraId="5D3A6A80" w14:textId="77777777" w:rsidTr="005A2040">
        <w:trPr>
          <w:trHeight w:val="397"/>
        </w:trPr>
        <w:tc>
          <w:tcPr>
            <w:tcW w:w="2835" w:type="dxa"/>
            <w:vAlign w:val="center"/>
          </w:tcPr>
          <w:p w14:paraId="0AEC8B1C" w14:textId="77777777" w:rsidR="00BB2921" w:rsidRDefault="00BB2921" w:rsidP="005A2040">
            <w:r>
              <w:t>Garden Address</w:t>
            </w:r>
          </w:p>
        </w:tc>
        <w:tc>
          <w:tcPr>
            <w:tcW w:w="7089" w:type="dxa"/>
            <w:gridSpan w:val="3"/>
            <w:vAlign w:val="center"/>
          </w:tcPr>
          <w:p w14:paraId="2FA16207" w14:textId="77777777" w:rsidR="00BB2921" w:rsidRDefault="00BB2921" w:rsidP="005A2040"/>
        </w:tc>
      </w:tr>
      <w:tr w:rsidR="00BB2921" w14:paraId="60B51186" w14:textId="77777777" w:rsidTr="00A54C06">
        <w:trPr>
          <w:trHeight w:val="397"/>
        </w:trPr>
        <w:tc>
          <w:tcPr>
            <w:tcW w:w="2835" w:type="dxa"/>
            <w:vAlign w:val="center"/>
          </w:tcPr>
          <w:p w14:paraId="2488E4F6" w14:textId="77777777" w:rsidR="00BB2921" w:rsidRDefault="00BB2921" w:rsidP="005A2040">
            <w:r>
              <w:t>Phone Mobile</w:t>
            </w:r>
          </w:p>
        </w:tc>
        <w:tc>
          <w:tcPr>
            <w:tcW w:w="2835" w:type="dxa"/>
            <w:vAlign w:val="center"/>
          </w:tcPr>
          <w:p w14:paraId="32C4770E" w14:textId="77777777" w:rsidR="00BB2921" w:rsidRDefault="00BB2921" w:rsidP="005A2040"/>
        </w:tc>
        <w:tc>
          <w:tcPr>
            <w:tcW w:w="1417" w:type="dxa"/>
            <w:vAlign w:val="center"/>
          </w:tcPr>
          <w:p w14:paraId="36181BB8" w14:textId="77777777" w:rsidR="00BB2921" w:rsidRDefault="00BB2921" w:rsidP="005A2040">
            <w:r>
              <w:t>Phone Other</w:t>
            </w:r>
          </w:p>
        </w:tc>
        <w:tc>
          <w:tcPr>
            <w:tcW w:w="2837" w:type="dxa"/>
            <w:vAlign w:val="center"/>
          </w:tcPr>
          <w:p w14:paraId="55EC2E32" w14:textId="77777777" w:rsidR="00BB2921" w:rsidRDefault="00BB2921" w:rsidP="005A2040"/>
        </w:tc>
      </w:tr>
      <w:tr w:rsidR="00BB2921" w14:paraId="5E7D0326" w14:textId="77777777" w:rsidTr="005A2040">
        <w:trPr>
          <w:trHeight w:val="397"/>
        </w:trPr>
        <w:tc>
          <w:tcPr>
            <w:tcW w:w="2835" w:type="dxa"/>
            <w:vAlign w:val="center"/>
          </w:tcPr>
          <w:p w14:paraId="1D6E27F6" w14:textId="77777777" w:rsidR="00BB2921" w:rsidRDefault="00BB2921" w:rsidP="005A2040">
            <w:r>
              <w:t>Email</w:t>
            </w:r>
          </w:p>
        </w:tc>
        <w:tc>
          <w:tcPr>
            <w:tcW w:w="7089" w:type="dxa"/>
            <w:gridSpan w:val="3"/>
            <w:vAlign w:val="center"/>
          </w:tcPr>
          <w:p w14:paraId="25FFB986" w14:textId="77777777" w:rsidR="00BB2921" w:rsidRDefault="00BB2921" w:rsidP="005A2040"/>
        </w:tc>
      </w:tr>
      <w:tr w:rsidR="00BB2921" w14:paraId="64367DAD" w14:textId="77777777" w:rsidTr="005A2040">
        <w:trPr>
          <w:trHeight w:val="397"/>
        </w:trPr>
        <w:tc>
          <w:tcPr>
            <w:tcW w:w="2835" w:type="dxa"/>
            <w:vAlign w:val="center"/>
          </w:tcPr>
          <w:p w14:paraId="7CEEAEDB" w14:textId="77777777" w:rsidR="00BB2921" w:rsidRDefault="00BB2921" w:rsidP="005A2040">
            <w:r>
              <w:t>Garden Website - if any</w:t>
            </w:r>
          </w:p>
        </w:tc>
        <w:tc>
          <w:tcPr>
            <w:tcW w:w="7089" w:type="dxa"/>
            <w:gridSpan w:val="3"/>
            <w:vAlign w:val="center"/>
          </w:tcPr>
          <w:p w14:paraId="6BB6F088" w14:textId="77777777" w:rsidR="00BB2921" w:rsidRDefault="00BB2921" w:rsidP="005A2040"/>
        </w:tc>
      </w:tr>
      <w:tr w:rsidR="00BB2921" w14:paraId="418F079A" w14:textId="77777777" w:rsidTr="005A2040">
        <w:trPr>
          <w:trHeight w:val="397"/>
        </w:trPr>
        <w:tc>
          <w:tcPr>
            <w:tcW w:w="2835" w:type="dxa"/>
            <w:vAlign w:val="center"/>
          </w:tcPr>
          <w:p w14:paraId="198041D2" w14:textId="77777777" w:rsidR="00BB2921" w:rsidRDefault="00BB2921" w:rsidP="005A2040">
            <w:r>
              <w:t>Business Website - if any</w:t>
            </w:r>
          </w:p>
        </w:tc>
        <w:tc>
          <w:tcPr>
            <w:tcW w:w="7089" w:type="dxa"/>
            <w:gridSpan w:val="3"/>
            <w:vAlign w:val="center"/>
          </w:tcPr>
          <w:p w14:paraId="6869E54F" w14:textId="77777777" w:rsidR="00BB2921" w:rsidRDefault="00BB2921" w:rsidP="005A2040"/>
        </w:tc>
      </w:tr>
    </w:tbl>
    <w:p w14:paraId="484E35E4" w14:textId="77777777" w:rsidR="00BB2921" w:rsidRDefault="00BB2921" w:rsidP="00923433">
      <w:pPr>
        <w:spacing w:after="0"/>
      </w:pPr>
    </w:p>
    <w:tbl>
      <w:tblPr>
        <w:tblStyle w:val="TableGrid"/>
        <w:tblW w:w="9924" w:type="dxa"/>
        <w:tblInd w:w="-431" w:type="dxa"/>
        <w:tblLook w:val="04A0" w:firstRow="1" w:lastRow="0" w:firstColumn="1" w:lastColumn="0" w:noHBand="0" w:noVBand="1"/>
      </w:tblPr>
      <w:tblGrid>
        <w:gridCol w:w="2834"/>
        <w:gridCol w:w="2267"/>
        <w:gridCol w:w="2268"/>
        <w:gridCol w:w="2555"/>
      </w:tblGrid>
      <w:tr w:rsidR="00C9036F" w14:paraId="0C4DED41" w14:textId="77777777" w:rsidTr="00E41ED6">
        <w:trPr>
          <w:trHeight w:val="397"/>
        </w:trPr>
        <w:tc>
          <w:tcPr>
            <w:tcW w:w="9924" w:type="dxa"/>
            <w:gridSpan w:val="4"/>
            <w:shd w:val="clear" w:color="auto" w:fill="00B050"/>
            <w:vAlign w:val="center"/>
          </w:tcPr>
          <w:p w14:paraId="6AC7C142" w14:textId="16FC2EC4" w:rsidR="00C9036F" w:rsidRDefault="00C218AC" w:rsidP="00CD42A0">
            <w:r w:rsidRPr="00E41ED6">
              <w:rPr>
                <w:b/>
                <w:bCs/>
                <w:color w:val="FFFFFF" w:themeColor="background1"/>
                <w:sz w:val="24"/>
                <w:szCs w:val="24"/>
              </w:rPr>
              <w:t xml:space="preserve">Garden </w:t>
            </w:r>
            <w:r w:rsidRPr="00C218AC">
              <w:rPr>
                <w:b/>
                <w:bCs/>
                <w:color w:val="FFFFFF" w:themeColor="background1"/>
                <w:sz w:val="24"/>
                <w:szCs w:val="24"/>
              </w:rPr>
              <w:t>Information</w:t>
            </w:r>
          </w:p>
        </w:tc>
      </w:tr>
      <w:tr w:rsidR="00DD5C03" w14:paraId="5B291E24" w14:textId="77777777" w:rsidTr="008F110C">
        <w:trPr>
          <w:trHeight w:val="397"/>
        </w:trPr>
        <w:tc>
          <w:tcPr>
            <w:tcW w:w="2834" w:type="dxa"/>
            <w:vAlign w:val="center"/>
          </w:tcPr>
          <w:p w14:paraId="38919915" w14:textId="29D63711" w:rsidR="00DD5C03" w:rsidRDefault="00DD5C03" w:rsidP="00DD5C03">
            <w:r>
              <w:t>Garden Name – if any</w:t>
            </w:r>
          </w:p>
        </w:tc>
        <w:tc>
          <w:tcPr>
            <w:tcW w:w="7090" w:type="dxa"/>
            <w:gridSpan w:val="3"/>
            <w:vAlign w:val="center"/>
          </w:tcPr>
          <w:p w14:paraId="44AA7A78" w14:textId="77777777" w:rsidR="00DD5C03" w:rsidRDefault="00DD5C03" w:rsidP="00DD5C03"/>
        </w:tc>
      </w:tr>
      <w:tr w:rsidR="00DD5C03" w14:paraId="35BDA631" w14:textId="77777777" w:rsidTr="00390E7B">
        <w:trPr>
          <w:trHeight w:val="794"/>
        </w:trPr>
        <w:tc>
          <w:tcPr>
            <w:tcW w:w="2834" w:type="dxa"/>
          </w:tcPr>
          <w:p w14:paraId="1F677788" w14:textId="668F6310" w:rsidR="00DD5C03" w:rsidRDefault="00DD5C03" w:rsidP="00390E7B">
            <w:pPr>
              <w:spacing w:after="40"/>
            </w:pPr>
            <w:r>
              <w:t>Size of Garden</w:t>
            </w:r>
          </w:p>
        </w:tc>
        <w:tc>
          <w:tcPr>
            <w:tcW w:w="7090" w:type="dxa"/>
            <w:gridSpan w:val="3"/>
          </w:tcPr>
          <w:p w14:paraId="25D84CE8" w14:textId="7EE0CA35" w:rsidR="00DD5C03" w:rsidRDefault="00000000" w:rsidP="00390E7B">
            <w:pPr>
              <w:spacing w:after="40"/>
            </w:pPr>
            <w:sdt>
              <w:sdtPr>
                <w:id w:val="128269582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D5C0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D5C03">
              <w:t xml:space="preserve"> Courtyard  </w:t>
            </w:r>
            <w:sdt>
              <w:sdtPr>
                <w:id w:val="16221304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D5C0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D5C03">
              <w:t xml:space="preserve"> Small Suburban  </w:t>
            </w:r>
            <w:sdt>
              <w:sdtPr>
                <w:id w:val="-145039233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D5C0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D5C03">
              <w:t xml:space="preserve"> Med/Lge Suburban  </w:t>
            </w:r>
            <w:sdt>
              <w:sdtPr>
                <w:id w:val="183757963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D5C0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D5C03">
              <w:t xml:space="preserve"> Rural/Acreage </w:t>
            </w:r>
          </w:p>
          <w:p w14:paraId="5F616071" w14:textId="760B2FED" w:rsidR="00DD5C03" w:rsidRDefault="00DD5C03" w:rsidP="00390E7B">
            <w:pPr>
              <w:spacing w:after="40"/>
            </w:pPr>
            <w:r>
              <w:t xml:space="preserve">Size if known - </w:t>
            </w:r>
          </w:p>
        </w:tc>
      </w:tr>
      <w:tr w:rsidR="00DD5C03" w14:paraId="089FDA68" w14:textId="77777777" w:rsidTr="002C3F18">
        <w:trPr>
          <w:trHeight w:val="397"/>
        </w:trPr>
        <w:tc>
          <w:tcPr>
            <w:tcW w:w="2834" w:type="dxa"/>
            <w:vAlign w:val="center"/>
          </w:tcPr>
          <w:p w14:paraId="3FC5891A" w14:textId="02D97CC5" w:rsidR="00DD5C03" w:rsidRDefault="00DD5C03" w:rsidP="00DD5C03">
            <w:r>
              <w:t>Has the garden been opened previously?</w:t>
            </w:r>
          </w:p>
        </w:tc>
        <w:tc>
          <w:tcPr>
            <w:tcW w:w="7090" w:type="dxa"/>
            <w:gridSpan w:val="3"/>
            <w:vAlign w:val="center"/>
          </w:tcPr>
          <w:p w14:paraId="18296F4F" w14:textId="6899E823" w:rsidR="00DD5C03" w:rsidRDefault="00000000" w:rsidP="00DD5C03">
            <w:sdt>
              <w:sdtPr>
                <w:id w:val="-166229914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D5C0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D5C03">
              <w:t xml:space="preserve"> Yes  </w:t>
            </w:r>
            <w:sdt>
              <w:sdtPr>
                <w:id w:val="30883449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D5C0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D5C03">
              <w:t xml:space="preserve"> No   If Yes, the year it was last opened -</w:t>
            </w:r>
          </w:p>
        </w:tc>
      </w:tr>
      <w:tr w:rsidR="00DD5C03" w14:paraId="1F794FA2" w14:textId="77777777" w:rsidTr="002C3F18">
        <w:trPr>
          <w:trHeight w:val="397"/>
        </w:trPr>
        <w:tc>
          <w:tcPr>
            <w:tcW w:w="2834" w:type="dxa"/>
            <w:vAlign w:val="center"/>
          </w:tcPr>
          <w:p w14:paraId="4B2E41CD" w14:textId="50663B37" w:rsidR="00DD5C03" w:rsidRDefault="00DD5C03" w:rsidP="00DD5C03">
            <w:r>
              <w:t>Professional landscaping</w:t>
            </w:r>
          </w:p>
        </w:tc>
        <w:tc>
          <w:tcPr>
            <w:tcW w:w="7090" w:type="dxa"/>
            <w:gridSpan w:val="3"/>
            <w:vAlign w:val="center"/>
          </w:tcPr>
          <w:p w14:paraId="489F39CD" w14:textId="736B7B86" w:rsidR="00DD5C03" w:rsidRDefault="00000000" w:rsidP="00DD5C03">
            <w:sdt>
              <w:sdtPr>
                <w:id w:val="-172760163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D5C0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D5C03">
              <w:t xml:space="preserve"> Yes  </w:t>
            </w:r>
            <w:sdt>
              <w:sdtPr>
                <w:id w:val="-186827986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D5C0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D5C03">
              <w:t xml:space="preserve"> No   If Yes, name of the landscaper -</w:t>
            </w:r>
          </w:p>
        </w:tc>
      </w:tr>
      <w:tr w:rsidR="00DD5C03" w14:paraId="3D5BF89B" w14:textId="77777777" w:rsidTr="002C3F18">
        <w:tc>
          <w:tcPr>
            <w:tcW w:w="2834" w:type="dxa"/>
          </w:tcPr>
          <w:p w14:paraId="4CCFB1FE" w14:textId="4B190467" w:rsidR="00DD5C03" w:rsidRDefault="00DD5C03" w:rsidP="00DD5C03">
            <w:r>
              <w:t>Features</w:t>
            </w:r>
          </w:p>
        </w:tc>
        <w:tc>
          <w:tcPr>
            <w:tcW w:w="2267" w:type="dxa"/>
            <w:tcBorders>
              <w:right w:val="single" w:sz="4" w:space="0" w:color="FFFFFF" w:themeColor="background1"/>
            </w:tcBorders>
          </w:tcPr>
          <w:p w14:paraId="07BAF319" w14:textId="79FDA8C9" w:rsidR="00DD5C03" w:rsidRDefault="00000000" w:rsidP="00DD5C03">
            <w:pPr>
              <w:spacing w:after="40"/>
            </w:pPr>
            <w:sdt>
              <w:sdtPr>
                <w:id w:val="165556168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D5C0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D5C03">
              <w:t xml:space="preserve"> Historical interest</w:t>
            </w:r>
          </w:p>
          <w:p w14:paraId="2A0CC519" w14:textId="5C76336E" w:rsidR="00DD5C03" w:rsidRDefault="00000000" w:rsidP="00DD5C03">
            <w:pPr>
              <w:spacing w:after="40"/>
            </w:pPr>
            <w:sdt>
              <w:sdtPr>
                <w:id w:val="-87468812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D5C0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D5C03">
              <w:t xml:space="preserve"> Native Garden</w:t>
            </w:r>
          </w:p>
          <w:p w14:paraId="46F220B4" w14:textId="3C695198" w:rsidR="00DD5C03" w:rsidRDefault="00000000" w:rsidP="00DD5C03">
            <w:pPr>
              <w:spacing w:after="40"/>
            </w:pPr>
            <w:sdt>
              <w:sdtPr>
                <w:id w:val="-60650224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D5C0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D5C03">
              <w:t xml:space="preserve"> Children’s Garden</w:t>
            </w:r>
          </w:p>
          <w:p w14:paraId="51DD8450" w14:textId="4074DA14" w:rsidR="00DD5C03" w:rsidRDefault="00000000" w:rsidP="00DD5C03">
            <w:pPr>
              <w:spacing w:after="40"/>
            </w:pPr>
            <w:sdt>
              <w:sdtPr>
                <w:id w:val="-79498024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D5C0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D5C03">
              <w:t xml:space="preserve"> Flower Garden</w:t>
            </w:r>
          </w:p>
          <w:p w14:paraId="1E8E1EAF" w14:textId="4F97B664" w:rsidR="00DD5C03" w:rsidRDefault="00000000" w:rsidP="00DD5C03">
            <w:pPr>
              <w:spacing w:after="40"/>
            </w:pPr>
            <w:sdt>
              <w:sdtPr>
                <w:id w:val="65888851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D5C0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D5C03">
              <w:t xml:space="preserve"> Waterwise</w:t>
            </w:r>
          </w:p>
          <w:p w14:paraId="40BDE74F" w14:textId="2DEA5C1D" w:rsidR="00DD5C03" w:rsidRDefault="00000000" w:rsidP="00DD5C03">
            <w:pPr>
              <w:spacing w:after="40"/>
            </w:pPr>
            <w:sdt>
              <w:sdtPr>
                <w:id w:val="137766080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D5C0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D5C03">
              <w:t xml:space="preserve"> Water Features</w:t>
            </w:r>
          </w:p>
          <w:p w14:paraId="12DC7ED5" w14:textId="3B4C6BF6" w:rsidR="00DD5C03" w:rsidRDefault="00000000" w:rsidP="00DD5C03">
            <w:pPr>
              <w:spacing w:after="40"/>
            </w:pPr>
            <w:sdt>
              <w:sdtPr>
                <w:id w:val="-34917358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D5C0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D5C03">
              <w:t xml:space="preserve"> Wildlife</w:t>
            </w:r>
          </w:p>
          <w:p w14:paraId="5AF1F6C0" w14:textId="786E0147" w:rsidR="00DD5C03" w:rsidRDefault="00000000" w:rsidP="00DD5C03">
            <w:pPr>
              <w:spacing w:after="40"/>
            </w:pPr>
            <w:sdt>
              <w:sdtPr>
                <w:id w:val="1891847728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D5C0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D5C03">
              <w:t xml:space="preserve"> Other, please list -</w:t>
            </w:r>
          </w:p>
        </w:tc>
        <w:tc>
          <w:tcPr>
            <w:tcW w:w="2268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181E444" w14:textId="71A6447D" w:rsidR="00DD5C03" w:rsidRDefault="00000000" w:rsidP="00DD5C03">
            <w:pPr>
              <w:spacing w:after="40"/>
            </w:pPr>
            <w:sdt>
              <w:sdtPr>
                <w:id w:val="208108824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D5C0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D5C03">
              <w:t xml:space="preserve"> Rare Species</w:t>
            </w:r>
          </w:p>
          <w:p w14:paraId="1F1F01FC" w14:textId="7ABD6509" w:rsidR="00DD5C03" w:rsidRDefault="00000000" w:rsidP="00DD5C03">
            <w:pPr>
              <w:spacing w:after="40"/>
            </w:pPr>
            <w:sdt>
              <w:sdtPr>
                <w:id w:val="157400688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D5C0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D5C03">
              <w:t xml:space="preserve"> Unusual Plants</w:t>
            </w:r>
          </w:p>
          <w:p w14:paraId="5C404225" w14:textId="7F248A5E" w:rsidR="00DD5C03" w:rsidRDefault="00000000" w:rsidP="00DD5C03">
            <w:pPr>
              <w:spacing w:after="40"/>
            </w:pPr>
            <w:sdt>
              <w:sdtPr>
                <w:id w:val="-55948216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D5C0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D5C03">
              <w:t xml:space="preserve"> Edible plants</w:t>
            </w:r>
          </w:p>
          <w:p w14:paraId="226BBD01" w14:textId="1AF15F40" w:rsidR="00DD5C03" w:rsidRDefault="00000000" w:rsidP="00DD5C03">
            <w:pPr>
              <w:spacing w:after="40"/>
            </w:pPr>
            <w:sdt>
              <w:sdtPr>
                <w:id w:val="-17126859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D5C0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D5C03">
              <w:t xml:space="preserve"> Herbs</w:t>
            </w:r>
          </w:p>
          <w:p w14:paraId="0A443CD7" w14:textId="77777777" w:rsidR="00DD5C03" w:rsidRDefault="00000000" w:rsidP="00DD5C03">
            <w:pPr>
              <w:spacing w:after="40"/>
            </w:pPr>
            <w:sdt>
              <w:sdtPr>
                <w:id w:val="32032095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D5C0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D5C03">
              <w:t xml:space="preserve"> Sculpture/Art</w:t>
            </w:r>
          </w:p>
          <w:p w14:paraId="1DDC77BD" w14:textId="77777777" w:rsidR="00DD5C03" w:rsidRDefault="00000000" w:rsidP="00DD5C03">
            <w:pPr>
              <w:spacing w:after="40"/>
            </w:pPr>
            <w:sdt>
              <w:sdtPr>
                <w:id w:val="-48901531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D5C0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D5C03">
              <w:t xml:space="preserve"> Studio</w:t>
            </w:r>
          </w:p>
          <w:p w14:paraId="175E5D9B" w14:textId="0B5D9746" w:rsidR="00DD5C03" w:rsidRDefault="00000000" w:rsidP="00DD5C03">
            <w:pPr>
              <w:spacing w:after="40"/>
            </w:pPr>
            <w:sdt>
              <w:sdtPr>
                <w:id w:val="-7259215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D5C0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D5C03">
              <w:t xml:space="preserve"> Birds</w:t>
            </w:r>
          </w:p>
          <w:p w14:paraId="43319837" w14:textId="5D1C32FA" w:rsidR="00DD5C03" w:rsidRDefault="00DD5C03" w:rsidP="00DD5C03">
            <w:pPr>
              <w:spacing w:after="40"/>
            </w:pPr>
          </w:p>
        </w:tc>
        <w:tc>
          <w:tcPr>
            <w:tcW w:w="2555" w:type="dxa"/>
            <w:tcBorders>
              <w:left w:val="single" w:sz="4" w:space="0" w:color="FFFFFF" w:themeColor="background1"/>
            </w:tcBorders>
          </w:tcPr>
          <w:p w14:paraId="11B37627" w14:textId="367CF4DD" w:rsidR="00DD5C03" w:rsidRDefault="00000000" w:rsidP="00DD5C03">
            <w:pPr>
              <w:spacing w:after="40"/>
            </w:pPr>
            <w:sdt>
              <w:sdtPr>
                <w:id w:val="166504456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D5C0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D5C03">
              <w:t xml:space="preserve"> Permaculture </w:t>
            </w:r>
          </w:p>
          <w:p w14:paraId="25DAE441" w14:textId="368CD270" w:rsidR="00DD5C03" w:rsidRDefault="00000000" w:rsidP="00DD5C03">
            <w:pPr>
              <w:spacing w:after="40"/>
            </w:pPr>
            <w:sdt>
              <w:sdtPr>
                <w:id w:val="-48948022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D5C0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D5C03">
              <w:t xml:space="preserve"> Organic/Biodynamic</w:t>
            </w:r>
          </w:p>
          <w:p w14:paraId="0434BD7A" w14:textId="4113A093" w:rsidR="00DD5C03" w:rsidRDefault="00000000" w:rsidP="00DD5C03">
            <w:pPr>
              <w:spacing w:after="40"/>
            </w:pPr>
            <w:sdt>
              <w:sdtPr>
                <w:id w:val="41613417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D5C0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D5C03">
              <w:t xml:space="preserve"> Significant Trees</w:t>
            </w:r>
          </w:p>
          <w:p w14:paraId="42D94DA2" w14:textId="5897640B" w:rsidR="00DD5C03" w:rsidRDefault="00000000" w:rsidP="00DD5C03">
            <w:pPr>
              <w:spacing w:after="40"/>
            </w:pPr>
            <w:sdt>
              <w:sdtPr>
                <w:id w:val="-148416002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D5C0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D5C03">
              <w:t xml:space="preserve"> Fruit Trees</w:t>
            </w:r>
          </w:p>
          <w:p w14:paraId="778CEA55" w14:textId="22CDE384" w:rsidR="00DD5C03" w:rsidRDefault="00000000" w:rsidP="00DD5C03">
            <w:pPr>
              <w:spacing w:after="40"/>
            </w:pPr>
            <w:sdt>
              <w:sdtPr>
                <w:id w:val="6230036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D5C0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D5C03">
              <w:t xml:space="preserve"> Bush Tucker</w:t>
            </w:r>
          </w:p>
          <w:p w14:paraId="68B22C4E" w14:textId="369C1ABE" w:rsidR="00DD5C03" w:rsidRDefault="00000000" w:rsidP="00DD5C03">
            <w:pPr>
              <w:spacing w:after="40"/>
            </w:pPr>
            <w:sdt>
              <w:sdtPr>
                <w:id w:val="33373233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DD5C0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D5C03">
              <w:t xml:space="preserve"> Nursery</w:t>
            </w:r>
          </w:p>
          <w:p w14:paraId="1DBABBA6" w14:textId="63BF713E" w:rsidR="00DD5C03" w:rsidRDefault="00000000" w:rsidP="00DD5C03">
            <w:pPr>
              <w:spacing w:after="40"/>
            </w:pPr>
            <w:sdt>
              <w:sdtPr>
                <w:id w:val="4225299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9972F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972FB">
              <w:t xml:space="preserve"> </w:t>
            </w:r>
            <w:r w:rsidR="008661FF">
              <w:t>Formal Garden</w:t>
            </w:r>
          </w:p>
          <w:p w14:paraId="56EC2BDF" w14:textId="548A26C4" w:rsidR="00DD5C03" w:rsidRDefault="00DD5C03" w:rsidP="00DD5C03">
            <w:pPr>
              <w:spacing w:after="40"/>
            </w:pPr>
          </w:p>
        </w:tc>
      </w:tr>
      <w:tr w:rsidR="00DD5C03" w14:paraId="26F15C85" w14:textId="77777777" w:rsidTr="00641B78">
        <w:trPr>
          <w:trHeight w:val="397"/>
        </w:trPr>
        <w:tc>
          <w:tcPr>
            <w:tcW w:w="2834" w:type="dxa"/>
          </w:tcPr>
          <w:p w14:paraId="72140C84" w14:textId="05A5FCFE" w:rsidR="00DD5C03" w:rsidRDefault="00DD5C03" w:rsidP="00DD5C03">
            <w:r>
              <w:t>Notable Plants</w:t>
            </w:r>
            <w:r w:rsidR="009972FB">
              <w:t xml:space="preserve"> or Collections</w:t>
            </w:r>
          </w:p>
        </w:tc>
        <w:tc>
          <w:tcPr>
            <w:tcW w:w="7090" w:type="dxa"/>
            <w:gridSpan w:val="3"/>
            <w:vAlign w:val="center"/>
          </w:tcPr>
          <w:p w14:paraId="6588A129" w14:textId="77777777" w:rsidR="00DD5C03" w:rsidRDefault="00DD5C03" w:rsidP="00DD5C03"/>
          <w:p w14:paraId="337399D0" w14:textId="77777777" w:rsidR="00DD5C03" w:rsidRDefault="00DD5C03" w:rsidP="00DD5C03"/>
          <w:p w14:paraId="063128A8" w14:textId="459B82ED" w:rsidR="00DD5C03" w:rsidRDefault="00DD5C03" w:rsidP="00DD5C03"/>
        </w:tc>
      </w:tr>
      <w:tr w:rsidR="00C218AC" w14:paraId="5DFDB5B2" w14:textId="77777777" w:rsidTr="00711238">
        <w:tc>
          <w:tcPr>
            <w:tcW w:w="2834" w:type="dxa"/>
          </w:tcPr>
          <w:p w14:paraId="14772998" w14:textId="086E22BD" w:rsidR="00C218AC" w:rsidRDefault="00C218AC" w:rsidP="00711238">
            <w:r>
              <w:t xml:space="preserve">In your own words a </w:t>
            </w:r>
            <w:r w:rsidR="00711238">
              <w:t xml:space="preserve">brief </w:t>
            </w:r>
            <w:r>
              <w:t>description of your Garden</w:t>
            </w:r>
            <w:r w:rsidR="00711238">
              <w:t xml:space="preserve"> and</w:t>
            </w:r>
            <w:r>
              <w:t xml:space="preserve"> its highlights</w:t>
            </w:r>
            <w:r w:rsidR="008F110C">
              <w:t>.</w:t>
            </w:r>
          </w:p>
        </w:tc>
        <w:tc>
          <w:tcPr>
            <w:tcW w:w="7090" w:type="dxa"/>
            <w:gridSpan w:val="3"/>
            <w:vAlign w:val="center"/>
          </w:tcPr>
          <w:p w14:paraId="64B39C12" w14:textId="77777777" w:rsidR="00C218AC" w:rsidRDefault="00C218AC" w:rsidP="00C218AC">
            <w:r>
              <w:t xml:space="preserve"> </w:t>
            </w:r>
          </w:p>
          <w:p w14:paraId="2C191583" w14:textId="7474D476" w:rsidR="00C218AC" w:rsidRDefault="00C218AC" w:rsidP="00C218AC"/>
          <w:p w14:paraId="4107A44F" w14:textId="5D3744D6" w:rsidR="008661FF" w:rsidRDefault="008661FF" w:rsidP="00C218AC"/>
          <w:p w14:paraId="2C58B34A" w14:textId="61E2E6C9" w:rsidR="008661FF" w:rsidRDefault="008661FF" w:rsidP="00C218AC"/>
          <w:p w14:paraId="58BCA31B" w14:textId="57CA26D6" w:rsidR="008661FF" w:rsidRDefault="008661FF" w:rsidP="00C218AC"/>
          <w:p w14:paraId="0140CC64" w14:textId="2DEDDA57" w:rsidR="008661FF" w:rsidRDefault="008661FF" w:rsidP="00C218AC"/>
          <w:p w14:paraId="18DE166C" w14:textId="5532CCDF" w:rsidR="008661FF" w:rsidRDefault="008661FF" w:rsidP="00C218AC"/>
          <w:p w14:paraId="18EA5EC1" w14:textId="77777777" w:rsidR="00D33B6C" w:rsidRDefault="00D33B6C" w:rsidP="00C218AC"/>
          <w:p w14:paraId="6FF1B5B0" w14:textId="26D41078" w:rsidR="008661FF" w:rsidRDefault="008661FF" w:rsidP="00C218AC"/>
          <w:p w14:paraId="3088A0A3" w14:textId="04876D47" w:rsidR="008661FF" w:rsidRDefault="008661FF" w:rsidP="00C218AC"/>
          <w:p w14:paraId="5A77EB06" w14:textId="77777777" w:rsidR="008661FF" w:rsidRDefault="008661FF" w:rsidP="00C218AC"/>
          <w:p w14:paraId="3A836670" w14:textId="6DB74D30" w:rsidR="00C218AC" w:rsidRPr="00AB1638" w:rsidRDefault="00C218AC" w:rsidP="00C218AC"/>
        </w:tc>
      </w:tr>
    </w:tbl>
    <w:p w14:paraId="291606AA" w14:textId="77777777" w:rsidR="008661FF" w:rsidRDefault="008661FF"/>
    <w:tbl>
      <w:tblPr>
        <w:tblStyle w:val="TableGrid"/>
        <w:tblW w:w="9924" w:type="dxa"/>
        <w:tblInd w:w="-431" w:type="dxa"/>
        <w:tblLook w:val="04A0" w:firstRow="1" w:lastRow="0" w:firstColumn="1" w:lastColumn="0" w:noHBand="0" w:noVBand="1"/>
      </w:tblPr>
      <w:tblGrid>
        <w:gridCol w:w="2835"/>
        <w:gridCol w:w="2363"/>
        <w:gridCol w:w="2363"/>
        <w:gridCol w:w="2363"/>
      </w:tblGrid>
      <w:tr w:rsidR="00CA61B6" w14:paraId="62CFCEEF" w14:textId="77777777" w:rsidTr="00BF3819">
        <w:trPr>
          <w:trHeight w:val="397"/>
        </w:trPr>
        <w:tc>
          <w:tcPr>
            <w:tcW w:w="9924" w:type="dxa"/>
            <w:gridSpan w:val="4"/>
            <w:shd w:val="clear" w:color="auto" w:fill="00B050"/>
            <w:vAlign w:val="center"/>
          </w:tcPr>
          <w:p w14:paraId="5F9B45C0" w14:textId="40D13B8A" w:rsidR="00CA61B6" w:rsidRDefault="008661FF" w:rsidP="00520AF0">
            <w:r>
              <w:br w:type="page"/>
            </w:r>
            <w:r w:rsidR="00520AF0">
              <w:rPr>
                <w:b/>
                <w:bCs/>
                <w:color w:val="FFFFFF" w:themeColor="background1"/>
                <w:sz w:val="24"/>
                <w:szCs w:val="24"/>
              </w:rPr>
              <w:t xml:space="preserve">Garden </w:t>
            </w:r>
            <w:r w:rsidR="00876124" w:rsidRPr="00520AF0">
              <w:rPr>
                <w:b/>
                <w:bCs/>
                <w:color w:val="FFFFFF" w:themeColor="background1"/>
                <w:sz w:val="24"/>
                <w:szCs w:val="24"/>
              </w:rPr>
              <w:t>Access</w:t>
            </w:r>
            <w:r w:rsidR="00520AF0" w:rsidRPr="00520AF0">
              <w:rPr>
                <w:b/>
                <w:bCs/>
                <w:color w:val="FFFFFF" w:themeColor="background1"/>
                <w:sz w:val="24"/>
                <w:szCs w:val="24"/>
              </w:rPr>
              <w:t xml:space="preserve"> and Risks</w:t>
            </w:r>
          </w:p>
        </w:tc>
      </w:tr>
      <w:tr w:rsidR="00A91950" w14:paraId="5BDCF58C" w14:textId="77777777" w:rsidTr="00A91950">
        <w:trPr>
          <w:trHeight w:val="397"/>
        </w:trPr>
        <w:tc>
          <w:tcPr>
            <w:tcW w:w="2835" w:type="dxa"/>
            <w:vAlign w:val="center"/>
          </w:tcPr>
          <w:p w14:paraId="5EC4F36B" w14:textId="5412660A" w:rsidR="00A91950" w:rsidRDefault="00A91950" w:rsidP="00641B78">
            <w:r>
              <w:t>Parking</w:t>
            </w:r>
          </w:p>
        </w:tc>
        <w:tc>
          <w:tcPr>
            <w:tcW w:w="2363" w:type="dxa"/>
            <w:tcBorders>
              <w:right w:val="single" w:sz="4" w:space="0" w:color="FFFFFF"/>
            </w:tcBorders>
            <w:vAlign w:val="center"/>
          </w:tcPr>
          <w:p w14:paraId="5570CB18" w14:textId="64799251" w:rsidR="00A91950" w:rsidRDefault="00000000" w:rsidP="00641B78">
            <w:sdt>
              <w:sdtPr>
                <w:id w:val="63012761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A919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91950">
              <w:t xml:space="preserve"> On Site       </w:t>
            </w:r>
          </w:p>
        </w:tc>
        <w:tc>
          <w:tcPr>
            <w:tcW w:w="2363" w:type="dxa"/>
            <w:tcBorders>
              <w:left w:val="single" w:sz="4" w:space="0" w:color="FFFFFF"/>
              <w:right w:val="single" w:sz="4" w:space="0" w:color="FFFFFF"/>
            </w:tcBorders>
            <w:vAlign w:val="center"/>
          </w:tcPr>
          <w:p w14:paraId="632C4B68" w14:textId="50D8A11B" w:rsidR="00A91950" w:rsidRDefault="00000000" w:rsidP="00641B78">
            <w:sdt>
              <w:sdtPr>
                <w:id w:val="-139064206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A919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91950">
              <w:t xml:space="preserve"> On road     </w:t>
            </w:r>
          </w:p>
        </w:tc>
        <w:tc>
          <w:tcPr>
            <w:tcW w:w="2363" w:type="dxa"/>
            <w:tcBorders>
              <w:left w:val="single" w:sz="4" w:space="0" w:color="FFFFFF"/>
            </w:tcBorders>
            <w:vAlign w:val="center"/>
          </w:tcPr>
          <w:p w14:paraId="44BB2DE8" w14:textId="65774308" w:rsidR="00A91950" w:rsidRDefault="00000000" w:rsidP="00641B78">
            <w:sdt>
              <w:sdtPr>
                <w:id w:val="-182985040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A919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91950">
              <w:t xml:space="preserve"> Neighbouring block</w:t>
            </w:r>
          </w:p>
        </w:tc>
      </w:tr>
      <w:tr w:rsidR="00F77440" w14:paraId="1FD8B2F3" w14:textId="77777777" w:rsidTr="00BF3819">
        <w:trPr>
          <w:trHeight w:val="1134"/>
        </w:trPr>
        <w:tc>
          <w:tcPr>
            <w:tcW w:w="2835" w:type="dxa"/>
          </w:tcPr>
          <w:p w14:paraId="46C4D4A6" w14:textId="6CE5F216" w:rsidR="00F77440" w:rsidRDefault="00F77440" w:rsidP="00F77440">
            <w:r>
              <w:t>Accessibility – Is at least 50% of the property accessible for prams and wheelchairs</w:t>
            </w:r>
            <w:r w:rsidR="00795547">
              <w:t>?</w:t>
            </w:r>
          </w:p>
        </w:tc>
        <w:tc>
          <w:tcPr>
            <w:tcW w:w="7089" w:type="dxa"/>
            <w:gridSpan w:val="3"/>
          </w:tcPr>
          <w:p w14:paraId="081EC783" w14:textId="495A23D8" w:rsidR="00F77440" w:rsidRDefault="00000000" w:rsidP="00F77440">
            <w:sdt>
              <w:sdtPr>
                <w:id w:val="-84787250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7744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77440">
              <w:t xml:space="preserve"> Yes  </w:t>
            </w:r>
            <w:sdt>
              <w:sdtPr>
                <w:id w:val="-126576763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F7744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77440">
              <w:t xml:space="preserve"> No   Please note any issues that would limit accessibility.</w:t>
            </w:r>
          </w:p>
        </w:tc>
      </w:tr>
      <w:tr w:rsidR="00363E51" w14:paraId="7F2EB684" w14:textId="77777777" w:rsidTr="008F110C">
        <w:trPr>
          <w:trHeight w:val="1134"/>
        </w:trPr>
        <w:tc>
          <w:tcPr>
            <w:tcW w:w="2835" w:type="dxa"/>
            <w:vAlign w:val="center"/>
          </w:tcPr>
          <w:p w14:paraId="0F35A2D4" w14:textId="7091C1F1" w:rsidR="00363E51" w:rsidRDefault="00363E51" w:rsidP="00F77440">
            <w:r>
              <w:t>Risks/Hazards</w:t>
            </w:r>
          </w:p>
        </w:tc>
        <w:tc>
          <w:tcPr>
            <w:tcW w:w="2363" w:type="dxa"/>
            <w:tcBorders>
              <w:right w:val="single" w:sz="4" w:space="0" w:color="FFFFFF"/>
            </w:tcBorders>
          </w:tcPr>
          <w:p w14:paraId="2758FC39" w14:textId="7D4EEDA9" w:rsidR="00363E51" w:rsidRDefault="00000000" w:rsidP="00A91950">
            <w:pPr>
              <w:spacing w:after="40"/>
            </w:pPr>
            <w:sdt>
              <w:sdtPr>
                <w:id w:val="-87138115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A919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63E51">
              <w:t xml:space="preserve"> Pond    </w:t>
            </w:r>
          </w:p>
          <w:p w14:paraId="32593A50" w14:textId="078119B7" w:rsidR="00A91950" w:rsidRDefault="00000000" w:rsidP="00A91950">
            <w:pPr>
              <w:spacing w:after="40"/>
            </w:pPr>
            <w:sdt>
              <w:sdtPr>
                <w:rPr>
                  <w:rFonts w:ascii="MS Gothic" w:eastAsia="MS Gothic" w:hAnsi="MS Gothic" w:hint="eastAsia"/>
                </w:rPr>
                <w:id w:val="176055871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363E5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91819">
              <w:rPr>
                <w:rFonts w:ascii="MS Gothic" w:eastAsia="MS Gothic" w:hAnsi="MS Gothic"/>
              </w:rPr>
              <w:t xml:space="preserve"> </w:t>
            </w:r>
            <w:r w:rsidR="00A42911">
              <w:t>Uneven paths</w:t>
            </w:r>
          </w:p>
          <w:p w14:paraId="3840207C" w14:textId="305B5A70" w:rsidR="00363E51" w:rsidRDefault="00000000" w:rsidP="00A91950">
            <w:pPr>
              <w:spacing w:after="40"/>
            </w:pPr>
            <w:sdt>
              <w:sdtPr>
                <w:id w:val="2013560482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A9195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91950">
              <w:t xml:space="preserve"> Other, please list -                     </w:t>
            </w:r>
          </w:p>
        </w:tc>
        <w:tc>
          <w:tcPr>
            <w:tcW w:w="2363" w:type="dxa"/>
            <w:tcBorders>
              <w:left w:val="single" w:sz="4" w:space="0" w:color="FFFFFF"/>
              <w:right w:val="single" w:sz="4" w:space="0" w:color="FFFFFF"/>
            </w:tcBorders>
          </w:tcPr>
          <w:p w14:paraId="70620113" w14:textId="77777777" w:rsidR="00363E51" w:rsidRDefault="00000000" w:rsidP="00A91950">
            <w:pPr>
              <w:spacing w:after="40"/>
            </w:pPr>
            <w:sdt>
              <w:sdtPr>
                <w:id w:val="14408827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363E5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63E51">
              <w:t xml:space="preserve"> Unfenced Pool </w:t>
            </w:r>
          </w:p>
          <w:p w14:paraId="0F2B018D" w14:textId="40A1EE3D" w:rsidR="00363E51" w:rsidRDefault="00000000" w:rsidP="00A91950">
            <w:pPr>
              <w:spacing w:after="40"/>
            </w:pPr>
            <w:sdt>
              <w:sdtPr>
                <w:id w:val="-17411373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363E5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63E51">
              <w:t xml:space="preserve"> Steep </w:t>
            </w:r>
            <w:r w:rsidR="00C64802">
              <w:t>paths</w:t>
            </w:r>
            <w:r w:rsidR="00363E51">
              <w:t xml:space="preserve">               </w:t>
            </w:r>
          </w:p>
        </w:tc>
        <w:tc>
          <w:tcPr>
            <w:tcW w:w="2363" w:type="dxa"/>
            <w:tcBorders>
              <w:left w:val="single" w:sz="4" w:space="0" w:color="FFFFFF"/>
            </w:tcBorders>
          </w:tcPr>
          <w:p w14:paraId="382BFFD3" w14:textId="7B9D0BC1" w:rsidR="00363E51" w:rsidRDefault="00000000" w:rsidP="00A91950">
            <w:pPr>
              <w:spacing w:after="40"/>
            </w:pPr>
            <w:sdt>
              <w:sdtPr>
                <w:id w:val="199499414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363E5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63E51">
              <w:t xml:space="preserve"> Dam</w:t>
            </w:r>
            <w:r w:rsidR="00C218AC">
              <w:t>/Creek</w:t>
            </w:r>
            <w:r w:rsidR="00363E51">
              <w:t xml:space="preserve">  </w:t>
            </w:r>
          </w:p>
          <w:p w14:paraId="2511F2BE" w14:textId="5AF5FE4D" w:rsidR="00363E51" w:rsidRDefault="00000000" w:rsidP="00A91950">
            <w:pPr>
              <w:spacing w:after="40"/>
            </w:pPr>
            <w:sdt>
              <w:sdtPr>
                <w:id w:val="203338584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363E5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63E51">
              <w:t xml:space="preserve"> Equipment                     </w:t>
            </w:r>
          </w:p>
          <w:p w14:paraId="17B4690C" w14:textId="5FDCE437" w:rsidR="00363E51" w:rsidRDefault="00363E51" w:rsidP="00A91950">
            <w:pPr>
              <w:spacing w:after="40"/>
            </w:pPr>
            <w:r>
              <w:t xml:space="preserve">          </w:t>
            </w:r>
          </w:p>
        </w:tc>
      </w:tr>
      <w:tr w:rsidR="00F77440" w14:paraId="506230CC" w14:textId="77777777" w:rsidTr="00BF3819">
        <w:trPr>
          <w:trHeight w:val="397"/>
        </w:trPr>
        <w:tc>
          <w:tcPr>
            <w:tcW w:w="2835" w:type="dxa"/>
            <w:vAlign w:val="center"/>
          </w:tcPr>
          <w:p w14:paraId="21EAECEE" w14:textId="21F2B205" w:rsidR="00F77440" w:rsidRDefault="00F77440" w:rsidP="00F77440">
            <w:r>
              <w:t>Is there an external toilet?</w:t>
            </w:r>
          </w:p>
        </w:tc>
        <w:tc>
          <w:tcPr>
            <w:tcW w:w="7089" w:type="dxa"/>
            <w:gridSpan w:val="3"/>
            <w:vAlign w:val="center"/>
          </w:tcPr>
          <w:p w14:paraId="4C902181" w14:textId="3466C03A" w:rsidR="00F77440" w:rsidRDefault="00000000" w:rsidP="00F77440">
            <w:sdt>
              <w:sdtPr>
                <w:id w:val="-8724338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8F110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110C">
              <w:t xml:space="preserve"> Yes  </w:t>
            </w:r>
            <w:sdt>
              <w:sdtPr>
                <w:id w:val="107470707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8F110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110C">
              <w:t xml:space="preserve"> No   </w:t>
            </w:r>
          </w:p>
        </w:tc>
      </w:tr>
    </w:tbl>
    <w:p w14:paraId="34405D6F" w14:textId="5A5A26E2" w:rsidR="007367A2" w:rsidRDefault="007367A2"/>
    <w:tbl>
      <w:tblPr>
        <w:tblStyle w:val="TableGrid"/>
        <w:tblW w:w="9924" w:type="dxa"/>
        <w:tblInd w:w="-431" w:type="dxa"/>
        <w:tblLook w:val="04A0" w:firstRow="1" w:lastRow="0" w:firstColumn="1" w:lastColumn="0" w:noHBand="0" w:noVBand="1"/>
      </w:tblPr>
      <w:tblGrid>
        <w:gridCol w:w="2835"/>
        <w:gridCol w:w="7089"/>
      </w:tblGrid>
      <w:tr w:rsidR="00822B10" w14:paraId="3FB4A352" w14:textId="77777777" w:rsidTr="00BF3819">
        <w:trPr>
          <w:trHeight w:val="397"/>
        </w:trPr>
        <w:tc>
          <w:tcPr>
            <w:tcW w:w="9924" w:type="dxa"/>
            <w:gridSpan w:val="2"/>
            <w:shd w:val="clear" w:color="auto" w:fill="00B050"/>
            <w:vAlign w:val="center"/>
          </w:tcPr>
          <w:p w14:paraId="5017E4E2" w14:textId="018308FE" w:rsidR="00822B10" w:rsidRDefault="00711238" w:rsidP="005A2040"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Open </w:t>
            </w:r>
            <w:r w:rsidR="00DD5C03">
              <w:rPr>
                <w:b/>
                <w:bCs/>
                <w:color w:val="FFFFFF" w:themeColor="background1"/>
                <w:sz w:val="24"/>
                <w:szCs w:val="24"/>
              </w:rPr>
              <w:t xml:space="preserve">Garden </w:t>
            </w:r>
            <w:r w:rsidR="008F110C">
              <w:rPr>
                <w:b/>
                <w:bCs/>
                <w:color w:val="FFFFFF" w:themeColor="background1"/>
                <w:sz w:val="24"/>
                <w:szCs w:val="24"/>
              </w:rPr>
              <w:t>Details</w:t>
            </w:r>
          </w:p>
        </w:tc>
      </w:tr>
      <w:tr w:rsidR="00C218AC" w14:paraId="129F0A44" w14:textId="77777777" w:rsidTr="00732608">
        <w:trPr>
          <w:trHeight w:val="397"/>
        </w:trPr>
        <w:tc>
          <w:tcPr>
            <w:tcW w:w="2835" w:type="dxa"/>
          </w:tcPr>
          <w:p w14:paraId="13A120B2" w14:textId="3EBACF56" w:rsidR="00C218AC" w:rsidRDefault="00C218AC" w:rsidP="00C218AC">
            <w:r>
              <w:t>Charity/C</w:t>
            </w:r>
            <w:r w:rsidR="00306768">
              <w:t>ommunity group</w:t>
            </w:r>
            <w:r w:rsidR="00D33B6C">
              <w:t>(s)</w:t>
            </w:r>
            <w:r>
              <w:t xml:space="preserve"> to be involved</w:t>
            </w:r>
            <w:r w:rsidR="00306768">
              <w:t>, if decided.</w:t>
            </w:r>
          </w:p>
        </w:tc>
        <w:tc>
          <w:tcPr>
            <w:tcW w:w="7089" w:type="dxa"/>
          </w:tcPr>
          <w:p w14:paraId="593BA9E8" w14:textId="77777777" w:rsidR="00C218AC" w:rsidRDefault="00C218AC" w:rsidP="00C218AC"/>
          <w:p w14:paraId="60F20584" w14:textId="77777777" w:rsidR="00C218AC" w:rsidRDefault="00C218AC" w:rsidP="00C218AC"/>
          <w:p w14:paraId="277019EB" w14:textId="77777777" w:rsidR="00C218AC" w:rsidRDefault="00C218AC" w:rsidP="00C218AC"/>
        </w:tc>
      </w:tr>
      <w:tr w:rsidR="00711238" w14:paraId="2C90CE9A" w14:textId="77777777" w:rsidTr="00711238">
        <w:trPr>
          <w:trHeight w:val="1134"/>
        </w:trPr>
        <w:tc>
          <w:tcPr>
            <w:tcW w:w="2835" w:type="dxa"/>
          </w:tcPr>
          <w:p w14:paraId="59139200" w14:textId="04376503" w:rsidR="00711238" w:rsidRDefault="00711238" w:rsidP="00711238">
            <w:r>
              <w:t>Will they be running the refreshment stall?</w:t>
            </w:r>
          </w:p>
        </w:tc>
        <w:tc>
          <w:tcPr>
            <w:tcW w:w="7089" w:type="dxa"/>
          </w:tcPr>
          <w:p w14:paraId="5ED500E9" w14:textId="615636C8" w:rsidR="00711238" w:rsidRDefault="00000000" w:rsidP="00711238">
            <w:sdt>
              <w:sdtPr>
                <w:id w:val="-100312721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7112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11238">
              <w:t xml:space="preserve"> Yes  </w:t>
            </w:r>
            <w:sdt>
              <w:sdtPr>
                <w:id w:val="-166177017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7112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11238">
              <w:t xml:space="preserve"> No   Please provide details if known -</w:t>
            </w:r>
          </w:p>
        </w:tc>
      </w:tr>
      <w:tr w:rsidR="00711238" w14:paraId="628DF9B5" w14:textId="77777777" w:rsidTr="00711238">
        <w:trPr>
          <w:trHeight w:val="1134"/>
        </w:trPr>
        <w:tc>
          <w:tcPr>
            <w:tcW w:w="2835" w:type="dxa"/>
          </w:tcPr>
          <w:p w14:paraId="3D6E89B2" w14:textId="7BB18B36" w:rsidR="00711238" w:rsidRDefault="00711238" w:rsidP="00711238">
            <w:r>
              <w:t xml:space="preserve">Is there a business run from the property? </w:t>
            </w:r>
          </w:p>
        </w:tc>
        <w:tc>
          <w:tcPr>
            <w:tcW w:w="7089" w:type="dxa"/>
          </w:tcPr>
          <w:p w14:paraId="54A53FD0" w14:textId="65369D7C" w:rsidR="00711238" w:rsidRDefault="00000000" w:rsidP="00711238">
            <w:sdt>
              <w:sdtPr>
                <w:id w:val="-15884994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7112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11238">
              <w:t xml:space="preserve"> Yes  </w:t>
            </w:r>
            <w:sdt>
              <w:sdtPr>
                <w:id w:val="-205730930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7112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11238">
              <w:t xml:space="preserve"> No   If Yes, please provide details -</w:t>
            </w:r>
          </w:p>
        </w:tc>
      </w:tr>
      <w:tr w:rsidR="00711238" w14:paraId="4EB8900A" w14:textId="77777777" w:rsidTr="00711238">
        <w:trPr>
          <w:trHeight w:val="1134"/>
        </w:trPr>
        <w:tc>
          <w:tcPr>
            <w:tcW w:w="2835" w:type="dxa"/>
          </w:tcPr>
          <w:p w14:paraId="30AD0766" w14:textId="26979D9B" w:rsidR="00711238" w:rsidRDefault="00711238" w:rsidP="00711238">
            <w:r>
              <w:t xml:space="preserve">Will the business be part of the Open Garden? </w:t>
            </w:r>
          </w:p>
        </w:tc>
        <w:tc>
          <w:tcPr>
            <w:tcW w:w="7089" w:type="dxa"/>
          </w:tcPr>
          <w:p w14:paraId="7901A234" w14:textId="21860373" w:rsidR="00711238" w:rsidRDefault="00000000" w:rsidP="00711238">
            <w:sdt>
              <w:sdtPr>
                <w:id w:val="43733620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7112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11238">
              <w:t xml:space="preserve"> Yes  </w:t>
            </w:r>
            <w:sdt>
              <w:sdtPr>
                <w:id w:val="77923359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7112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11238">
              <w:t xml:space="preserve"> No   If Yes, please provide details -</w:t>
            </w:r>
          </w:p>
        </w:tc>
      </w:tr>
      <w:tr w:rsidR="00711238" w14:paraId="58BD3446" w14:textId="77777777" w:rsidTr="008F110C">
        <w:trPr>
          <w:trHeight w:val="1134"/>
        </w:trPr>
        <w:tc>
          <w:tcPr>
            <w:tcW w:w="2835" w:type="dxa"/>
          </w:tcPr>
          <w:p w14:paraId="27A407CC" w14:textId="2704B19A" w:rsidR="00711238" w:rsidRDefault="00711238" w:rsidP="00711238">
            <w:r>
              <w:t xml:space="preserve">Is the garden open to the public at other times? </w:t>
            </w:r>
          </w:p>
        </w:tc>
        <w:tc>
          <w:tcPr>
            <w:tcW w:w="7089" w:type="dxa"/>
          </w:tcPr>
          <w:p w14:paraId="5ACBD528" w14:textId="30D38CE2" w:rsidR="00711238" w:rsidRDefault="00000000" w:rsidP="00711238">
            <w:pPr>
              <w:rPr>
                <w:rFonts w:ascii="MS Gothic" w:eastAsia="MS Gothic" w:hAnsi="MS Gothic"/>
              </w:rPr>
            </w:pPr>
            <w:sdt>
              <w:sdtPr>
                <w:id w:val="165563434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7112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11238">
              <w:t xml:space="preserve"> Yes  </w:t>
            </w:r>
            <w:sdt>
              <w:sdtPr>
                <w:id w:val="82076930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="007112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11238">
              <w:t xml:space="preserve"> No   If Yes, please provide details -</w:t>
            </w:r>
          </w:p>
        </w:tc>
      </w:tr>
      <w:tr w:rsidR="00711238" w14:paraId="690F1838" w14:textId="77777777" w:rsidTr="00814DBA">
        <w:trPr>
          <w:trHeight w:val="397"/>
        </w:trPr>
        <w:tc>
          <w:tcPr>
            <w:tcW w:w="2835" w:type="dxa"/>
            <w:vAlign w:val="center"/>
          </w:tcPr>
          <w:p w14:paraId="358F0909" w14:textId="177F2D62" w:rsidR="00711238" w:rsidRDefault="00711238" w:rsidP="00711238">
            <w:r>
              <w:t xml:space="preserve">Do you plan to hold other activities at the </w:t>
            </w:r>
            <w:r w:rsidR="008F110C">
              <w:t>O</w:t>
            </w:r>
            <w:r>
              <w:t>pen</w:t>
            </w:r>
            <w:r w:rsidR="008F110C">
              <w:t xml:space="preserve"> Garden</w:t>
            </w:r>
            <w:r>
              <w:t>? Eg – talks, workshops, tours, plant sales, other sales, raffle, children’s activity. Please specify</w:t>
            </w:r>
            <w:r w:rsidR="008F110C">
              <w:t xml:space="preserve">, if known. We understand this may change. </w:t>
            </w:r>
          </w:p>
        </w:tc>
        <w:tc>
          <w:tcPr>
            <w:tcW w:w="7089" w:type="dxa"/>
            <w:vAlign w:val="center"/>
          </w:tcPr>
          <w:p w14:paraId="4B5A7A35" w14:textId="77777777" w:rsidR="00711238" w:rsidRDefault="00711238" w:rsidP="00711238">
            <w:pPr>
              <w:rPr>
                <w:rFonts w:ascii="MS Gothic" w:eastAsia="MS Gothic" w:hAnsi="MS Gothic"/>
              </w:rPr>
            </w:pPr>
          </w:p>
        </w:tc>
      </w:tr>
      <w:tr w:rsidR="00711238" w14:paraId="719771DA" w14:textId="77777777" w:rsidTr="00814DBA">
        <w:trPr>
          <w:trHeight w:val="397"/>
        </w:trPr>
        <w:tc>
          <w:tcPr>
            <w:tcW w:w="2835" w:type="dxa"/>
            <w:vAlign w:val="center"/>
          </w:tcPr>
          <w:p w14:paraId="3A891F4F" w14:textId="742EB5C1" w:rsidR="00711238" w:rsidRDefault="00711238" w:rsidP="00711238">
            <w:r>
              <w:t xml:space="preserve">Preferred month to </w:t>
            </w:r>
            <w:r w:rsidR="009972FB">
              <w:t>host O</w:t>
            </w:r>
            <w:r>
              <w:t>pen</w:t>
            </w:r>
            <w:r w:rsidR="009972FB">
              <w:t xml:space="preserve"> Garden between April to </w:t>
            </w:r>
            <w:r w:rsidR="009D6C60">
              <w:t>July</w:t>
            </w:r>
            <w:r w:rsidR="009972FB">
              <w:t>.</w:t>
            </w:r>
          </w:p>
        </w:tc>
        <w:tc>
          <w:tcPr>
            <w:tcW w:w="7089" w:type="dxa"/>
            <w:vAlign w:val="center"/>
          </w:tcPr>
          <w:p w14:paraId="3982FFAD" w14:textId="77777777" w:rsidR="00711238" w:rsidRDefault="00711238" w:rsidP="00711238">
            <w:pPr>
              <w:rPr>
                <w:rFonts w:ascii="MS Gothic" w:eastAsia="MS Gothic" w:hAnsi="MS Gothic"/>
              </w:rPr>
            </w:pPr>
          </w:p>
        </w:tc>
      </w:tr>
    </w:tbl>
    <w:p w14:paraId="4F92A3C3" w14:textId="77777777" w:rsidR="00822B10" w:rsidRDefault="00822B10"/>
    <w:sectPr w:rsidR="00822B10" w:rsidSect="008661FF">
      <w:headerReference w:type="default" r:id="rId8"/>
      <w:pgSz w:w="11907" w:h="16840" w:code="9"/>
      <w:pgMar w:top="1134" w:right="851" w:bottom="907" w:left="1418" w:header="397" w:footer="210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F3A57B" w14:textId="77777777" w:rsidR="00EF1D8D" w:rsidRDefault="00EF1D8D" w:rsidP="00E41ED6">
      <w:pPr>
        <w:spacing w:after="0" w:line="240" w:lineRule="auto"/>
      </w:pPr>
      <w:r>
        <w:separator/>
      </w:r>
    </w:p>
  </w:endnote>
  <w:endnote w:type="continuationSeparator" w:id="0">
    <w:p w14:paraId="16DAD25C" w14:textId="77777777" w:rsidR="00EF1D8D" w:rsidRDefault="00EF1D8D" w:rsidP="00E41E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4B24E2" w14:textId="77777777" w:rsidR="00EF1D8D" w:rsidRDefault="00EF1D8D" w:rsidP="00E41ED6">
      <w:pPr>
        <w:spacing w:after="0" w:line="240" w:lineRule="auto"/>
      </w:pPr>
      <w:r>
        <w:separator/>
      </w:r>
    </w:p>
  </w:footnote>
  <w:footnote w:type="continuationSeparator" w:id="0">
    <w:p w14:paraId="5EAC5742" w14:textId="77777777" w:rsidR="00EF1D8D" w:rsidRDefault="00EF1D8D" w:rsidP="00E41E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1F88E" w14:textId="08E901F3" w:rsidR="00E41ED6" w:rsidRDefault="00E41ED6" w:rsidP="00E41ED6">
    <w:pPr>
      <w:pStyle w:val="Header"/>
      <w:jc w:val="center"/>
    </w:pPr>
    <w:r>
      <w:rPr>
        <w:noProof/>
      </w:rPr>
      <w:drawing>
        <wp:inline distT="0" distB="0" distL="0" distR="0" wp14:anchorId="5BFE5EBA" wp14:editId="0F523681">
          <wp:extent cx="2521652" cy="648335"/>
          <wp:effectExtent l="0" t="0" r="0" b="0"/>
          <wp:docPr id="1" name="Picture 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GNT Logo Colour Pan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82920" cy="66408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DFC7A87" w14:textId="77777777" w:rsidR="00E41ED6" w:rsidRDefault="00E41ED6" w:rsidP="00E41ED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05CE1"/>
    <w:multiLevelType w:val="multilevel"/>
    <w:tmpl w:val="F2C4D886"/>
    <w:lvl w:ilvl="0">
      <w:start w:val="1"/>
      <w:numFmt w:val="decimal"/>
      <w:pStyle w:val="AppHeading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4B1323E"/>
    <w:multiLevelType w:val="multilevel"/>
    <w:tmpl w:val="42B20318"/>
    <w:lvl w:ilvl="0">
      <w:start w:val="1"/>
      <w:numFmt w:val="decimal"/>
      <w:pStyle w:val="TypeChaptertitle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E9C05D8"/>
    <w:multiLevelType w:val="hybridMultilevel"/>
    <w:tmpl w:val="31C824AA"/>
    <w:lvl w:ilvl="0" w:tplc="E0663818">
      <w:start w:val="1"/>
      <w:numFmt w:val="upperLetter"/>
      <w:pStyle w:val="Appendixheading"/>
      <w:lvlText w:val="Appendix %1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AA0226E"/>
    <w:multiLevelType w:val="hybridMultilevel"/>
    <w:tmpl w:val="BF862A2E"/>
    <w:lvl w:ilvl="0" w:tplc="7C52CF70">
      <w:start w:val="1"/>
      <w:numFmt w:val="decimal"/>
      <w:pStyle w:val="Heading1"/>
      <w:lvlText w:val="%1."/>
      <w:lvlJc w:val="left"/>
      <w:pPr>
        <w:ind w:left="1637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3810146">
    <w:abstractNumId w:val="3"/>
  </w:num>
  <w:num w:numId="2" w16cid:durableId="1578981473">
    <w:abstractNumId w:val="2"/>
  </w:num>
  <w:num w:numId="3" w16cid:durableId="882667550">
    <w:abstractNumId w:val="1"/>
  </w:num>
  <w:num w:numId="4" w16cid:durableId="1564019882">
    <w:abstractNumId w:val="1"/>
  </w:num>
  <w:num w:numId="5" w16cid:durableId="20756184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MDM1sbSwMDC3NDRU0lEKTi0uzszPAykwqgUANOkLDywAAAA="/>
  </w:docVars>
  <w:rsids>
    <w:rsidRoot w:val="00500FE9"/>
    <w:rsid w:val="00055E33"/>
    <w:rsid w:val="000765C7"/>
    <w:rsid w:val="000D2EB9"/>
    <w:rsid w:val="000E5427"/>
    <w:rsid w:val="00157BEB"/>
    <w:rsid w:val="00195695"/>
    <w:rsid w:val="001F5CDA"/>
    <w:rsid w:val="002137ED"/>
    <w:rsid w:val="00261E54"/>
    <w:rsid w:val="002C2F50"/>
    <w:rsid w:val="002C3F18"/>
    <w:rsid w:val="00306768"/>
    <w:rsid w:val="00332FBE"/>
    <w:rsid w:val="00363E51"/>
    <w:rsid w:val="00390E7B"/>
    <w:rsid w:val="00500FE9"/>
    <w:rsid w:val="00520AF0"/>
    <w:rsid w:val="005B221B"/>
    <w:rsid w:val="005D562D"/>
    <w:rsid w:val="00641B78"/>
    <w:rsid w:val="00711238"/>
    <w:rsid w:val="007367A2"/>
    <w:rsid w:val="00791819"/>
    <w:rsid w:val="00795547"/>
    <w:rsid w:val="007B59FF"/>
    <w:rsid w:val="007D2167"/>
    <w:rsid w:val="00822B10"/>
    <w:rsid w:val="008661FF"/>
    <w:rsid w:val="0087434E"/>
    <w:rsid w:val="00876124"/>
    <w:rsid w:val="008A09F1"/>
    <w:rsid w:val="008A6D4C"/>
    <w:rsid w:val="008B41B0"/>
    <w:rsid w:val="008E6F16"/>
    <w:rsid w:val="008F110C"/>
    <w:rsid w:val="008F1D73"/>
    <w:rsid w:val="008F337E"/>
    <w:rsid w:val="00904ABD"/>
    <w:rsid w:val="00923433"/>
    <w:rsid w:val="00984826"/>
    <w:rsid w:val="009972FB"/>
    <w:rsid w:val="009B6653"/>
    <w:rsid w:val="009D6C60"/>
    <w:rsid w:val="009E3535"/>
    <w:rsid w:val="00A146AA"/>
    <w:rsid w:val="00A31ED9"/>
    <w:rsid w:val="00A42911"/>
    <w:rsid w:val="00A54C06"/>
    <w:rsid w:val="00A91950"/>
    <w:rsid w:val="00AB1638"/>
    <w:rsid w:val="00AC18A9"/>
    <w:rsid w:val="00B313A1"/>
    <w:rsid w:val="00B36F68"/>
    <w:rsid w:val="00B72425"/>
    <w:rsid w:val="00B87995"/>
    <w:rsid w:val="00BB2921"/>
    <w:rsid w:val="00BE0910"/>
    <w:rsid w:val="00BE09B7"/>
    <w:rsid w:val="00BF3819"/>
    <w:rsid w:val="00C218AC"/>
    <w:rsid w:val="00C64802"/>
    <w:rsid w:val="00C66588"/>
    <w:rsid w:val="00C9036F"/>
    <w:rsid w:val="00CA61B6"/>
    <w:rsid w:val="00CD42A0"/>
    <w:rsid w:val="00CE7EA8"/>
    <w:rsid w:val="00D33B6C"/>
    <w:rsid w:val="00D67C2F"/>
    <w:rsid w:val="00DA6D61"/>
    <w:rsid w:val="00DD5C03"/>
    <w:rsid w:val="00DE19C1"/>
    <w:rsid w:val="00DF5CB8"/>
    <w:rsid w:val="00E41ED6"/>
    <w:rsid w:val="00E55489"/>
    <w:rsid w:val="00E6737C"/>
    <w:rsid w:val="00E8713A"/>
    <w:rsid w:val="00ED7222"/>
    <w:rsid w:val="00EF1D8D"/>
    <w:rsid w:val="00F7582C"/>
    <w:rsid w:val="00F77440"/>
    <w:rsid w:val="00FF6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4A902E"/>
  <w15:chartTrackingRefBased/>
  <w15:docId w15:val="{D50ACCCB-DF85-45AC-8CD0-26EA4841D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713A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E6F16"/>
    <w:pPr>
      <w:keepNext/>
      <w:keepLines/>
      <w:numPr>
        <w:ilvl w:val="1"/>
        <w:numId w:val="4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pendixheading">
    <w:name w:val="Appendix heading"/>
    <w:basedOn w:val="Heading1"/>
    <w:link w:val="AppendixheadingChar"/>
    <w:autoRedefine/>
    <w:qFormat/>
    <w:rsid w:val="00E8713A"/>
    <w:pPr>
      <w:numPr>
        <w:numId w:val="2"/>
      </w:numPr>
      <w:pBdr>
        <w:bottom w:val="single" w:sz="4" w:space="1" w:color="1B74BB"/>
      </w:pBdr>
      <w:spacing w:before="400" w:after="360" w:line="240" w:lineRule="auto"/>
    </w:pPr>
    <w:rPr>
      <w:caps/>
      <w:color w:val="auto"/>
      <w:szCs w:val="36"/>
    </w:rPr>
  </w:style>
  <w:style w:type="character" w:customStyle="1" w:styleId="AppendixheadingChar">
    <w:name w:val="Appendix heading Char"/>
    <w:basedOn w:val="Heading1Char"/>
    <w:link w:val="Appendixheading"/>
    <w:rsid w:val="00E8713A"/>
    <w:rPr>
      <w:rFonts w:asciiTheme="majorHAnsi" w:eastAsiaTheme="majorEastAsia" w:hAnsiTheme="majorHAnsi" w:cstheme="majorBidi"/>
      <w:caps/>
      <w:color w:val="2F5496" w:themeColor="accent1" w:themeShade="BF"/>
      <w:sz w:val="32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E8713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AppendixHeading1">
    <w:name w:val="Appendix Heading 1"/>
    <w:basedOn w:val="Heading1Char"/>
    <w:uiPriority w:val="1"/>
    <w:qFormat/>
    <w:rsid w:val="00E8713A"/>
    <w:rPr>
      <w:rFonts w:asciiTheme="majorHAnsi" w:eastAsiaTheme="majorEastAsia" w:hAnsiTheme="majorHAnsi" w:cstheme="majorBidi"/>
      <w:caps/>
      <w:color w:val="2F5496" w:themeColor="accent1" w:themeShade="BF"/>
      <w:sz w:val="36"/>
      <w:szCs w:val="36"/>
    </w:rPr>
  </w:style>
  <w:style w:type="paragraph" w:customStyle="1" w:styleId="AppHeading">
    <w:name w:val="App Heading"/>
    <w:basedOn w:val="Appendixheading"/>
    <w:next w:val="Normal"/>
    <w:autoRedefine/>
    <w:qFormat/>
    <w:rsid w:val="00E8713A"/>
    <w:pPr>
      <w:numPr>
        <w:numId w:val="5"/>
      </w:numPr>
      <w:pBdr>
        <w:bottom w:val="single" w:sz="4" w:space="1" w:color="4472C4" w:themeColor="accent1"/>
      </w:pBdr>
    </w:pPr>
  </w:style>
  <w:style w:type="character" w:styleId="Strong">
    <w:name w:val="Strong"/>
    <w:basedOn w:val="DefaultParagraphFont"/>
    <w:uiPriority w:val="22"/>
    <w:qFormat/>
    <w:rsid w:val="00E8713A"/>
    <w:rPr>
      <w:b/>
      <w:bCs/>
      <w:color w:val="4472C4" w:themeColor="accent1"/>
    </w:rPr>
  </w:style>
  <w:style w:type="paragraph" w:customStyle="1" w:styleId="TypeChaptertitle">
    <w:name w:val="Type Chapter title"/>
    <w:basedOn w:val="Heading2"/>
    <w:autoRedefine/>
    <w:qFormat/>
    <w:rsid w:val="008E6F16"/>
    <w:pPr>
      <w:keepLines w:val="0"/>
      <w:numPr>
        <w:ilvl w:val="0"/>
      </w:numPr>
      <w:pBdr>
        <w:bottom w:val="single" w:sz="4" w:space="1" w:color="4472C4" w:themeColor="accent1"/>
      </w:pBdr>
      <w:spacing w:before="240" w:after="240" w:line="240" w:lineRule="auto"/>
    </w:pPr>
    <w:rPr>
      <w:color w:val="auto"/>
      <w:sz w:val="36"/>
      <w:szCs w:val="36"/>
    </w:rPr>
  </w:style>
  <w:style w:type="paragraph" w:customStyle="1" w:styleId="Tableparagraph">
    <w:name w:val="Table paragraph"/>
    <w:basedOn w:val="NoSpacing"/>
    <w:autoRedefine/>
    <w:qFormat/>
    <w:rsid w:val="00E8713A"/>
    <w:rPr>
      <w:rFonts w:eastAsiaTheme="minorEastAsia"/>
      <w:b/>
      <w:bCs/>
      <w:noProof/>
      <w:color w:val="000000" w:themeColor="text1"/>
      <w14:textFill>
        <w14:solidFill>
          <w14:schemeClr w14:val="tx1">
            <w14:lumMod w14:val="90000"/>
            <w14:lumOff w14:val="10000"/>
            <w14:lumMod w14:val="75000"/>
          </w14:schemeClr>
        </w14:solidFill>
      </w14:textFill>
    </w:rPr>
  </w:style>
  <w:style w:type="paragraph" w:styleId="NoSpacing">
    <w:name w:val="No Spacing"/>
    <w:uiPriority w:val="1"/>
    <w:qFormat/>
    <w:rsid w:val="00E8713A"/>
    <w:pPr>
      <w:spacing w:after="0" w:line="240" w:lineRule="auto"/>
    </w:pPr>
  </w:style>
  <w:style w:type="table" w:styleId="GridTable4-Accent1">
    <w:name w:val="Grid Table 4 Accent 1"/>
    <w:aliases w:val="PMP - Accent 1"/>
    <w:basedOn w:val="TableNormal"/>
    <w:uiPriority w:val="49"/>
    <w:rsid w:val="00E8713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8E6F1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500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41E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1ED6"/>
  </w:style>
  <w:style w:type="paragraph" w:styleId="Footer">
    <w:name w:val="footer"/>
    <w:basedOn w:val="Normal"/>
    <w:link w:val="FooterChar"/>
    <w:uiPriority w:val="99"/>
    <w:unhideWhenUsed/>
    <w:rsid w:val="00E41E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1ED6"/>
  </w:style>
  <w:style w:type="character" w:styleId="Hyperlink">
    <w:name w:val="Hyperlink"/>
    <w:basedOn w:val="DefaultParagraphFont"/>
    <w:uiPriority w:val="99"/>
    <w:unhideWhenUsed/>
    <w:rsid w:val="00A31ED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1ED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2B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2B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fo@opengardensnt.org.a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3</TotalTime>
  <Pages>2</Pages>
  <Words>378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 Jan</dc:creator>
  <cp:keywords/>
  <dc:description/>
  <cp:lastModifiedBy>Info Open Gardens NT</cp:lastModifiedBy>
  <cp:revision>25</cp:revision>
  <cp:lastPrinted>2019-07-29T11:58:00Z</cp:lastPrinted>
  <dcterms:created xsi:type="dcterms:W3CDTF">2019-07-28T20:46:00Z</dcterms:created>
  <dcterms:modified xsi:type="dcterms:W3CDTF">2022-10-07T20:32:00Z</dcterms:modified>
</cp:coreProperties>
</file>